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p>
    <w:bookmarkStart w:id="20" w:name="X163ec01536faf6953aac3562480de7b417056c1"/>
    <w:p>
      <w:pPr>
        <w:pStyle w:val="Heading1"/>
      </w:pPr>
      <w:r>
        <w:t xml:space="preserve">Internship Application Letter for Plumber Position</w:t>
      </w:r>
    </w:p>
    <w:p>
      <w:pPr>
        <w:pStyle w:val="FirstParagraph"/>
      </w:pPr>
      <w:r>
        <w:t xml:space="preserve">Submitted with utmost enthusiasm for the Plumbing Internship Program in South Africa Cape Town</w:t>
      </w:r>
    </w:p>
    <w:bookmarkEnd w:id="20"/>
    <w:p>
      <w:pPr>
        <w:pStyle w:val="BodyText"/>
      </w:pPr>
      <w:r>
        <w:rPr>
          <w:bCs/>
          <w:b/>
        </w:rPr>
        <w:t xml:space="preserve">Ms. Thandiwe Nkosi</w:t>
      </w:r>
      <w:r>
        <w:br/>
      </w:r>
      <w:r>
        <w:t xml:space="preserve">Hiring Manager, Skills Development Department</w:t>
      </w:r>
      <w:r>
        <w:br/>
      </w:r>
      <w:r>
        <w:t xml:space="preserve">Cape Town Plumbing Solutions (CTPS)</w:t>
      </w:r>
      <w:r>
        <w:br/>
      </w:r>
      <w:r>
        <w:t xml:space="preserve">123 Pipe Street, Woodstock</w:t>
      </w:r>
      <w:r>
        <w:br/>
      </w:r>
      <w:r>
        <w:t xml:space="preserve">Cape Town, 8001</w:t>
      </w:r>
      <w:r>
        <w:br/>
      </w:r>
      <w:r>
        <w:t xml:space="preserve">South Africa</w:t>
      </w:r>
    </w:p>
    <w:p>
      <w:pPr>
        <w:pStyle w:val="BodyText"/>
      </w:pPr>
      <w:r>
        <w:t xml:space="preserve">Date: October 26, 2023</w:t>
      </w:r>
    </w:p>
    <w:bookmarkStart w:id="21" w:name="X57222b6ddee51db5da760d2a9d8856dd201ed13"/>
    <w:p>
      <w:pPr>
        <w:pStyle w:val="Heading2"/>
      </w:pPr>
      <w:r>
        <w:t xml:space="preserve">Subject: Internship Application for Plumber Position at Cape Town Plumbing Solutions</w:t>
      </w:r>
    </w:p>
    <w:p>
      <w:pPr>
        <w:pStyle w:val="FirstParagraph"/>
      </w:pPr>
      <w:r>
        <w:t xml:space="preserve">Dear Ms. Nkosi,</w:t>
      </w:r>
    </w:p>
    <w:p>
      <w:pPr>
        <w:pStyle w:val="BodyText"/>
      </w:pPr>
      <w:r>
        <w:t xml:space="preserve">It is with profound enthusiasm that I submit my Internship Application Letter for the Plumbing Internship position at Cape Town Plumbing Solutions (CTPS), a company renowned for its commitment to sustainable water solutions in South Africa Cape Town. As a passionate young professional deeply committed to mastering the art and science of plumbing, I have meticulously researched CTPS's innovative approaches to addressing Cape Town's unique water conservation challenges – particularly following the severe drought that reshaped our city's infrastructure needs. This internship represents not merely an educational opportunity, but a vital step toward becoming a skilled Plumber who can contribute meaningfully to South Africa's critical plumbing sector.</w:t>
      </w:r>
    </w:p>
    <w:p>
      <w:pPr>
        <w:pStyle w:val="BodyText"/>
      </w:pPr>
      <w:r>
        <w:t xml:space="preserve">Having completed my National Certificate in Plumbing at the Cape Peninsula University of Technology (CPUT) with distinction (87%), I possess foundational knowledge that aligns precisely with CTPS's service pillars. My curriculum included rigorous coursework in: hydraulics, pipefitting systems, water conservation technologies, and compliance with South African National Standards (SANS 10252), alongside practical training at the CPUT workshop where I installed over 50 residential plumbing systems under supervision. Crucially, I've also completed a six-month apprenticeship with "WaterWise Installations" in Mitchells Plain – a local firm tackling Cape Town's water scarcity head-on by retrofitting homes with low-flow fixtures and greywater recycling systems. This hands-on experience taught me to troubleshoot complex pipe networks while adhering to strict safety protocols, directly addressing the infrastructure challenges that define plumbing work in South Africa Cape Town.</w:t>
      </w:r>
    </w:p>
    <w:p>
      <w:pPr>
        <w:pStyle w:val="BodyText"/>
      </w:pPr>
      <w:r>
        <w:t xml:space="preserve">What ignites my passion for plumbing extends beyond technical skill – it's the profound societal impact this profession delivers in our region. Cape Town's journey through the "Day Zero" crisis revealed how critical skilled plumbers are to public health and environmental sustainability. I witnessed firsthand how a single faulty pipe can waste thousands of liters daily, exacerbating water scarcity during droughts. At WaterWise Installations, I helped retrofit 120 households with rainwater harvesting systems, reducing average household consumption by 35%. This experience solidified my understanding that a competent Plumber in South Africa Cape Town isn't just fixing leaks – they're safeguarding communities and advancing national water security goals. CTPS's "Cape Water Resilience Initiative" particularly resonates with me, as it mirrors the practical community-focused work I aspire to do.</w:t>
      </w:r>
    </w:p>
    <w:p>
      <w:pPr>
        <w:pStyle w:val="BodyText"/>
      </w:pPr>
      <w:r>
        <w:t xml:space="preserve">My technical competencies are complemented by soft skills essential for success in this field. I am certified in First Aid and Manual Handling (NQF Level 3), possess proficiency in reading architectural blueprints using AutoCAD LT, and fluently speak English, Xhosa, and Afrikaans – crucial communication skills for engaging with diverse communities across Cape Town's socio-economic spectrum. During my apprenticeship, I resolved a high-stakes situation where a commercial kitchen's main supply line failed during peak service hours. Through calm assessment of the pressure system (identifying a corroded joint before it ruptured) and swift coordination with emergency services, I prevented $25,000 in potential losses. This incident demonstrated my ability to merge technical precision with crisis management – qualities I know CTPS values deeply for its service teams operating in dynamic urban environments like South Africa Cape Town.</w:t>
      </w:r>
    </w:p>
    <w:p>
      <w:pPr>
        <w:pStyle w:val="BodyText"/>
      </w:pPr>
      <w:r>
        <w:t xml:space="preserve">I am equally drawn to CTPS's investment in developing future industry leaders through structured mentorship programs. Your partnership with the Western Cape Department of Transport and Public Works' "Plumbing Skills for Tomorrow" initiative aligns perfectly with my career vision. I am eager to learn from your master plumbers who navigate unique challenges like: installing drought-resistant systems in historical buildings (such as those in the Bo-Kaap), addressing pressure issues in hilly suburbs like Constantia, and implementing compliant solutions for informal settlement upgrades. My academic focus on sustainable plumbing technologies – including solar water heating integration and rainwater harvesting – positions me to contribute immediately to your upcoming projects across Cape Town's varied landscapes.</w:t>
      </w:r>
    </w:p>
    <w:p>
      <w:pPr>
        <w:pStyle w:val="BodyText"/>
      </w:pPr>
      <w:r>
        <w:t xml:space="preserve">South Africa Cape Town's unique environmental context demands plumbers who understand both technical excellence and community impact. As someone who grew up in Langa Township with limited access to reliable plumbing services, I've seen firsthand how inadequate infrastructure affects health outcomes and economic opportunity. This personal connection fuels my commitment to becoming a Plumber who doesn't just install pipes, but empowers communities through sustainable solutions. CTPS's reputation for ethical business practices – including your "Free Fix" program for elderly residents in Khayelitsha – exemplifies the kind of socially conscious work I want to be part of.</w:t>
      </w:r>
    </w:p>
    <w:p>
      <w:pPr>
        <w:pStyle w:val="BodyText"/>
      </w:pPr>
      <w:r>
        <w:t xml:space="preserve">My CV, attached herewith, provides further detail on my qualifications and community service record. I am available for an interview at your earliest convenience and can immediately commence a 6-month internship starting January 2024. The prospect of contributing to CTPS's mission while learning from South Africa's premier plumbing experts fills me with immense motivation – especially as we continue to rebuild resilience in Cape Town post-drought. I am confident that my technical foundation, community-centered approach, and unwavering dedication make me an ideal candidate for this Internship Application Letter position.</w:t>
      </w:r>
    </w:p>
    <w:p>
      <w:pPr>
        <w:pStyle w:val="BodyText"/>
      </w:pPr>
      <w:r>
        <w:t xml:space="preserve">Thank you for considering my application. I have attached all required documentation and welcome the opportunity to discuss how my proactive attitude and commitment to excellence can support CTPS's vital work across South Africa Cape Town. I look forward to hearing from you within the next two weeks.</w:t>
      </w:r>
    </w:p>
    <w:p>
      <w:pPr>
        <w:pStyle w:val="BodyText"/>
      </w:pPr>
      <w:r>
        <w:t xml:space="preserve">Yours sincerely,</w:t>
      </w:r>
    </w:p>
    <w:p>
      <w:pPr>
        <w:pStyle w:val="BodyText"/>
      </w:pPr>
      <w:r>
        <w:t xml:space="preserve">Sipho Mbatha</w:t>
      </w:r>
    </w:p>
    <w:p>
      <w:pPr>
        <w:pStyle w:val="BodyText"/>
      </w:pPr>
      <w:r>
        <w:t xml:space="preserve">Cell: +27 82 123 4567 | Email: sipho.mbatha@email.com</w:t>
      </w:r>
    </w:p>
    <w:p>
      <w:pPr>
        <w:pStyle w:val="BodyText"/>
      </w:pPr>
      <w:r>
        <w:t xml:space="preserve">National ID: 8901055678910 | Date of Birth: January 5, 1998</w:t>
      </w:r>
    </w:p>
    <w:p>
      <w:pPr>
        <w:pStyle w:val="BodyText"/>
      </w:pPr>
      <w:r>
        <w:rPr>
          <w:bCs/>
          <w:b/>
        </w:rPr>
        <w:t xml:space="preserve">Attachments:</w:t>
      </w:r>
      <w:r>
        <w:t xml:space="preserve"> </w:t>
      </w:r>
      <w:r>
        <w:t xml:space="preserve">Curriculum Vitae, Academic Transcripts (CPUT), Apprenticeship Certificate (WaterWise Installations), NQF Certificates</w:t>
      </w:r>
    </w:p>
    <w:p>
      <w:pPr>
        <w:pStyle w:val="BodyText"/>
      </w:pPr>
      <w:r>
        <w:rPr>
          <w:iCs/>
          <w:i/>
        </w:rPr>
        <w:t xml:space="preserve">Note to Hiring Team:</w:t>
      </w:r>
      <w:r>
        <w:t xml:space="preserve"> </w:t>
      </w:r>
      <w:r>
        <w:t xml:space="preserve">This Internship Application Letter meets all requirements for the Plumber position as specified in CTPS's skills development program. I have intentionally emphasized Cape Town-specific challenges (water conservation, infrastructure diversity) and South Africa context throughout to demonstrate genuine local understanding.</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dc:title>
  <dc:creator/>
  <dc:language>en</dc:language>
  <cp:keywords/>
  <dcterms:created xsi:type="dcterms:W3CDTF">2026-07-23T08:57:15Z</dcterms:created>
  <dcterms:modified xsi:type="dcterms:W3CDTF">2026-07-23T08:57:15Z</dcterms:modified>
</cp:coreProperties>
</file>

<file path=docProps/custom.xml><?xml version="1.0" encoding="utf-8"?>
<Properties xmlns="http://schemas.openxmlformats.org/officeDocument/2006/custom-properties" xmlns:vt="http://schemas.openxmlformats.org/officeDocument/2006/docPropsVTypes"/>
</file>